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B0745" w14:textId="42E2FAD3" w:rsidR="00972A04" w:rsidRPr="003C0489" w:rsidRDefault="001627F5" w:rsidP="003C0489">
      <w:pPr>
        <w:spacing w:after="0"/>
        <w:jc w:val="center"/>
        <w:rPr>
          <w:b/>
          <w:bCs/>
          <w:sz w:val="28"/>
          <w:szCs w:val="28"/>
        </w:rPr>
      </w:pPr>
      <w:r w:rsidRPr="003C0489">
        <w:rPr>
          <w:b/>
          <w:bCs/>
          <w:sz w:val="28"/>
          <w:szCs w:val="28"/>
        </w:rPr>
        <w:t>Guidelines for Poster Presentation</w:t>
      </w:r>
    </w:p>
    <w:p w14:paraId="51E14718" w14:textId="77777777" w:rsidR="003C0489" w:rsidRDefault="003C0489" w:rsidP="003C0489">
      <w:pPr>
        <w:spacing w:after="0"/>
        <w:jc w:val="center"/>
        <w:rPr>
          <w:b/>
          <w:bCs/>
        </w:rPr>
      </w:pPr>
    </w:p>
    <w:p w14:paraId="2A9E0AAF" w14:textId="2D0C1360" w:rsidR="00AA371B" w:rsidRDefault="00AA371B" w:rsidP="003C0489">
      <w:pPr>
        <w:pStyle w:val="ListParagraph"/>
        <w:numPr>
          <w:ilvl w:val="0"/>
          <w:numId w:val="2"/>
        </w:numPr>
        <w:spacing w:after="0"/>
      </w:pPr>
      <w:bookmarkStart w:id="0" w:name="_Hlk164326296"/>
      <w:r w:rsidRPr="003C0489">
        <w:t xml:space="preserve">The poster has an abstract, the purpose of the </w:t>
      </w:r>
      <w:r w:rsidR="003C0489">
        <w:t>research</w:t>
      </w:r>
      <w:r w:rsidRPr="003C0489">
        <w:t xml:space="preserve">, </w:t>
      </w:r>
      <w:r w:rsidR="003C0489">
        <w:t xml:space="preserve">a brief method, </w:t>
      </w:r>
      <w:r w:rsidRPr="003C0489">
        <w:t>results (figures, tables), conclusions, and references.</w:t>
      </w:r>
    </w:p>
    <w:p w14:paraId="0C0CB677" w14:textId="281213DE" w:rsidR="00AA371B" w:rsidRDefault="00AA371B" w:rsidP="003C0489">
      <w:pPr>
        <w:pStyle w:val="ListParagraph"/>
        <w:numPr>
          <w:ilvl w:val="0"/>
          <w:numId w:val="2"/>
        </w:numPr>
        <w:spacing w:after="0"/>
      </w:pPr>
      <w:r w:rsidRPr="003C0489">
        <w:t xml:space="preserve">The recommended poster size is </w:t>
      </w:r>
      <w:r w:rsidR="006C0E2F">
        <w:t>A0 (</w:t>
      </w:r>
      <w:r w:rsidR="006C0E2F" w:rsidRPr="00842E0A">
        <w:t>841</w:t>
      </w:r>
      <w:r w:rsidRPr="00842E0A">
        <w:t xml:space="preserve"> mm wide x 1,</w:t>
      </w:r>
      <w:r w:rsidR="006C0E2F" w:rsidRPr="00842E0A">
        <w:t>188</w:t>
      </w:r>
      <w:r w:rsidRPr="00842E0A">
        <w:t xml:space="preserve"> mm high</w:t>
      </w:r>
      <w:r w:rsidR="006C0E2F">
        <w:t>)</w:t>
      </w:r>
      <w:r w:rsidR="00B657EB">
        <w:t>.</w:t>
      </w:r>
    </w:p>
    <w:p w14:paraId="16E71C7F" w14:textId="5A7C8253" w:rsidR="00042B68" w:rsidRPr="003C0489" w:rsidRDefault="00042B68" w:rsidP="003C0489">
      <w:pPr>
        <w:pStyle w:val="ListParagraph"/>
        <w:numPr>
          <w:ilvl w:val="0"/>
          <w:numId w:val="2"/>
        </w:numPr>
        <w:spacing w:after="0"/>
      </w:pPr>
      <w:r w:rsidRPr="00042B68">
        <w:t>Please include the ICARE logo on the upper left of the poster.</w:t>
      </w:r>
    </w:p>
    <w:p w14:paraId="5EC0B35E" w14:textId="7EA91E9C" w:rsidR="00AA371B" w:rsidRDefault="00AA371B" w:rsidP="003C0489">
      <w:pPr>
        <w:pStyle w:val="ListParagraph"/>
        <w:numPr>
          <w:ilvl w:val="0"/>
          <w:numId w:val="2"/>
        </w:numPr>
        <w:spacing w:after="0"/>
      </w:pPr>
      <w:r w:rsidRPr="003C0489">
        <w:t>Please use sticky tape to attach your poster to the board. No double-sided tapes, pins</w:t>
      </w:r>
      <w:r w:rsidR="00B657EB">
        <w:t>,</w:t>
      </w:r>
      <w:r w:rsidRPr="003C0489">
        <w:t xml:space="preserve"> or thumbtacks can be used.</w:t>
      </w:r>
    </w:p>
    <w:p w14:paraId="32A26AE5" w14:textId="49A2788F" w:rsidR="006C0E2F" w:rsidRDefault="00042B68" w:rsidP="006C0E2F">
      <w:pPr>
        <w:pStyle w:val="ListParagraph"/>
        <w:numPr>
          <w:ilvl w:val="0"/>
          <w:numId w:val="2"/>
        </w:numPr>
        <w:spacing w:after="0"/>
      </w:pPr>
      <w:r>
        <w:t>Presenters have to remove every poster</w:t>
      </w:r>
      <w:r w:rsidR="006C0E2F">
        <w:t xml:space="preserve"> after their presentations. The presentation schedule will be </w:t>
      </w:r>
      <w:r>
        <w:t>announced in advance</w:t>
      </w:r>
      <w:r w:rsidR="006C0E2F">
        <w:t>. The Secretariat will not be held liable for any posters lost or damaged.</w:t>
      </w:r>
    </w:p>
    <w:p w14:paraId="7500EEF1" w14:textId="1E2CAAD5" w:rsidR="003C0489" w:rsidRDefault="003C0489" w:rsidP="006C0E2F">
      <w:pPr>
        <w:pStyle w:val="ListParagraph"/>
        <w:numPr>
          <w:ilvl w:val="0"/>
          <w:numId w:val="2"/>
        </w:numPr>
        <w:spacing w:after="0"/>
      </w:pPr>
      <w:r>
        <w:t>Sample image of poster board</w:t>
      </w:r>
      <w:bookmarkEnd w:id="0"/>
    </w:p>
    <w:p w14:paraId="29F9C611" w14:textId="1799F9E6" w:rsidR="003C0489" w:rsidRPr="003C0489" w:rsidRDefault="003C0489" w:rsidP="003C0489">
      <w:pPr>
        <w:pStyle w:val="ListParagraph"/>
        <w:spacing w:after="0"/>
      </w:pPr>
    </w:p>
    <w:p w14:paraId="3816FBE2" w14:textId="270B9952" w:rsidR="00914086" w:rsidRPr="003C0489" w:rsidRDefault="006C0E2F" w:rsidP="003C0489">
      <w:pPr>
        <w:spacing w:after="0"/>
        <w:jc w:val="center"/>
      </w:pPr>
      <w:r w:rsidRPr="006C0E2F">
        <w:rPr>
          <w:noProof/>
        </w:rPr>
        <w:drawing>
          <wp:inline distT="0" distB="0" distL="0" distR="0" wp14:anchorId="0305950B" wp14:editId="4602AE91">
            <wp:extent cx="1536463" cy="3590307"/>
            <wp:effectExtent l="0" t="0" r="6985" b="0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BD90FB75-BE64-1808-345A-05D74A33F02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BD90FB75-BE64-1808-345A-05D74A33F02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45382" cy="3611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14086" w:rsidRPr="003C0489" w:rsidSect="00A76D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D1FAB"/>
    <w:multiLevelType w:val="hybridMultilevel"/>
    <w:tmpl w:val="19A4F0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A13CC0"/>
    <w:multiLevelType w:val="hybridMultilevel"/>
    <w:tmpl w:val="790647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9814461">
    <w:abstractNumId w:val="0"/>
  </w:num>
  <w:num w:numId="2" w16cid:durableId="7352792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3NjMxNzY2MzAwMTRS0lEKTi0uzszPAykwrQUAJ08FCSwAAAA="/>
  </w:docVars>
  <w:rsids>
    <w:rsidRoot w:val="001627F5"/>
    <w:rsid w:val="00041B40"/>
    <w:rsid w:val="00042B68"/>
    <w:rsid w:val="000C10F3"/>
    <w:rsid w:val="001627F5"/>
    <w:rsid w:val="00164255"/>
    <w:rsid w:val="003C0489"/>
    <w:rsid w:val="00642987"/>
    <w:rsid w:val="00685931"/>
    <w:rsid w:val="006C0E2F"/>
    <w:rsid w:val="00842E0A"/>
    <w:rsid w:val="00914086"/>
    <w:rsid w:val="009270B9"/>
    <w:rsid w:val="00972A04"/>
    <w:rsid w:val="00A13531"/>
    <w:rsid w:val="00A346C1"/>
    <w:rsid w:val="00A76D04"/>
    <w:rsid w:val="00AA371B"/>
    <w:rsid w:val="00B657EB"/>
    <w:rsid w:val="00BA529D"/>
    <w:rsid w:val="00BF60F5"/>
    <w:rsid w:val="00CC0E23"/>
    <w:rsid w:val="00E65006"/>
    <w:rsid w:val="00EB1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12AB311"/>
  <w15:chartTrackingRefBased/>
  <w15:docId w15:val="{CFABBFD6-5BB0-429A-B786-D76C73D57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37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94</Words>
  <Characters>541</Characters>
  <Application>Microsoft Office Word</Application>
  <DocSecurity>0</DocSecurity>
  <Lines>4</Lines>
  <Paragraphs>1</Paragraphs>
  <ScaleCrop>false</ScaleCrop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ia peternakan</dc:creator>
  <cp:keywords/>
  <dc:description/>
  <cp:lastModifiedBy>media peternakan</cp:lastModifiedBy>
  <cp:revision>11</cp:revision>
  <dcterms:created xsi:type="dcterms:W3CDTF">2024-03-01T03:14:00Z</dcterms:created>
  <dcterms:modified xsi:type="dcterms:W3CDTF">2024-04-18T03:56:00Z</dcterms:modified>
</cp:coreProperties>
</file>